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247DB5" w14:textId="45538AE4" w:rsidR="000C3E3C" w:rsidRPr="000C3E3C" w:rsidRDefault="000C3E3C" w:rsidP="000C3E3C">
      <w:pPr>
        <w:pStyle w:val="ListParagraph"/>
        <w:numPr>
          <w:ilvl w:val="0"/>
          <w:numId w:val="10"/>
        </w:numPr>
        <w:rPr>
          <w:rFonts w:ascii="Arial" w:hAnsi="Arial" w:cs="Arial"/>
          <w:bCs/>
          <w:sz w:val="28"/>
          <w:szCs w:val="28"/>
        </w:rPr>
      </w:pPr>
      <w:r w:rsidRPr="000C3E3C">
        <w:rPr>
          <w:rFonts w:ascii="Arial" w:hAnsi="Arial" w:cs="Arial"/>
          <w:b/>
          <w:sz w:val="28"/>
          <w:szCs w:val="28"/>
        </w:rPr>
        <w:t>Introduction</w:t>
      </w:r>
    </w:p>
    <w:p w14:paraId="7D44D845" w14:textId="54749858" w:rsidR="000C3E3C" w:rsidRDefault="000C3E3C" w:rsidP="000C3E3C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What is Operating system?</w:t>
      </w:r>
      <w:r w:rsidR="00E1577F">
        <w:rPr>
          <w:rFonts w:ascii="Arial" w:hAnsi="Arial" w:cs="Arial"/>
          <w:bCs/>
          <w:sz w:val="28"/>
          <w:szCs w:val="28"/>
        </w:rPr>
        <w:t xml:space="preserve"> (done)</w:t>
      </w:r>
    </w:p>
    <w:p w14:paraId="43BA957F" w14:textId="1377D4BD" w:rsidR="000C3E3C" w:rsidRDefault="000C3E3C" w:rsidP="000C3E3C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Why we need operating System?</w:t>
      </w:r>
      <w:r w:rsidR="00E1577F">
        <w:rPr>
          <w:rFonts w:ascii="Arial" w:hAnsi="Arial" w:cs="Arial"/>
          <w:bCs/>
          <w:sz w:val="28"/>
          <w:szCs w:val="28"/>
        </w:rPr>
        <w:t xml:space="preserve"> (done)</w:t>
      </w:r>
    </w:p>
    <w:p w14:paraId="61ED0CAE" w14:textId="68B6C299" w:rsidR="000C3E3C" w:rsidRDefault="000C3E3C" w:rsidP="000C3E3C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What Operating System do?</w:t>
      </w:r>
      <w:r w:rsidR="00E1577F">
        <w:rPr>
          <w:rFonts w:ascii="Arial" w:hAnsi="Arial" w:cs="Arial"/>
          <w:bCs/>
          <w:sz w:val="28"/>
          <w:szCs w:val="28"/>
        </w:rPr>
        <w:t xml:space="preserve"> (done)</w:t>
      </w:r>
    </w:p>
    <w:p w14:paraId="22811035" w14:textId="46545F78" w:rsidR="000C3E3C" w:rsidRDefault="000C3E3C" w:rsidP="000C3E3C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Computer System Organization</w:t>
      </w:r>
      <w:r w:rsidR="00E1577F">
        <w:rPr>
          <w:rFonts w:ascii="Arial" w:hAnsi="Arial" w:cs="Arial"/>
          <w:bCs/>
          <w:sz w:val="28"/>
          <w:szCs w:val="28"/>
        </w:rPr>
        <w:t xml:space="preserve"> </w:t>
      </w:r>
      <w:bookmarkStart w:id="0" w:name="_GoBack"/>
      <w:bookmarkEnd w:id="0"/>
    </w:p>
    <w:p w14:paraId="67F98C56" w14:textId="06199538" w:rsidR="000C3E3C" w:rsidRDefault="000C3E3C" w:rsidP="000C3E3C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Computer System Architecture</w:t>
      </w:r>
    </w:p>
    <w:p w14:paraId="1E7E3EE4" w14:textId="77F60AC8" w:rsidR="000C3E3C" w:rsidRDefault="000C3E3C" w:rsidP="000C3E3C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Computer System Structure</w:t>
      </w:r>
    </w:p>
    <w:p w14:paraId="271B30CF" w14:textId="3BB1C71F" w:rsidR="000C3E3C" w:rsidRPr="000C3E3C" w:rsidRDefault="000C3E3C" w:rsidP="000C3E3C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4"/>
          <w:szCs w:val="28"/>
        </w:rPr>
      </w:pPr>
      <w:r w:rsidRPr="000C3E3C">
        <w:rPr>
          <w:rFonts w:ascii="Arial" w:hAnsi="Arial" w:cs="Arial"/>
          <w:bCs/>
          <w:sz w:val="28"/>
          <w:szCs w:val="28"/>
        </w:rPr>
        <w:t>Types of OS and their advantage and disadvantage</w:t>
      </w:r>
    </w:p>
    <w:p w14:paraId="592C2E4B" w14:textId="77777777" w:rsidR="000C3E3C" w:rsidRDefault="000C3E3C" w:rsidP="000C3E3C">
      <w:pPr>
        <w:pStyle w:val="ListParagraph"/>
        <w:numPr>
          <w:ilvl w:val="1"/>
          <w:numId w:val="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atch Processing OS</w:t>
      </w:r>
    </w:p>
    <w:p w14:paraId="0EF8DCD3" w14:textId="77777777" w:rsidR="000C3E3C" w:rsidRDefault="000C3E3C" w:rsidP="000C3E3C">
      <w:pPr>
        <w:pStyle w:val="ListParagraph"/>
        <w:numPr>
          <w:ilvl w:val="1"/>
          <w:numId w:val="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ultiprogramming OS</w:t>
      </w:r>
    </w:p>
    <w:p w14:paraId="7C3C3B81" w14:textId="77777777" w:rsidR="000C3E3C" w:rsidRDefault="000C3E3C" w:rsidP="000C3E3C">
      <w:pPr>
        <w:pStyle w:val="ListParagraph"/>
        <w:numPr>
          <w:ilvl w:val="1"/>
          <w:numId w:val="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ultitasking OS</w:t>
      </w:r>
    </w:p>
    <w:p w14:paraId="2DC3AE30" w14:textId="77777777" w:rsidR="000C3E3C" w:rsidRDefault="000C3E3C" w:rsidP="000C3E3C">
      <w:pPr>
        <w:pStyle w:val="ListParagraph"/>
        <w:numPr>
          <w:ilvl w:val="1"/>
          <w:numId w:val="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ultiprocessing OS</w:t>
      </w:r>
    </w:p>
    <w:p w14:paraId="46FE37B0" w14:textId="77777777" w:rsidR="000C3E3C" w:rsidRDefault="000C3E3C" w:rsidP="000C3E3C">
      <w:pPr>
        <w:pStyle w:val="ListParagraph"/>
        <w:numPr>
          <w:ilvl w:val="1"/>
          <w:numId w:val="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ime sharing OS</w:t>
      </w:r>
    </w:p>
    <w:p w14:paraId="21AB2305" w14:textId="77777777" w:rsidR="000C3E3C" w:rsidRDefault="000C3E3C" w:rsidP="000C3E3C">
      <w:pPr>
        <w:pStyle w:val="ListParagraph"/>
        <w:numPr>
          <w:ilvl w:val="1"/>
          <w:numId w:val="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al Time OS</w:t>
      </w:r>
    </w:p>
    <w:p w14:paraId="3D6B469E" w14:textId="77777777" w:rsidR="000C3E3C" w:rsidRDefault="000C3E3C" w:rsidP="000C3E3C">
      <w:pPr>
        <w:pStyle w:val="ListParagraph"/>
        <w:numPr>
          <w:ilvl w:val="1"/>
          <w:numId w:val="9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istributed OS</w:t>
      </w:r>
    </w:p>
    <w:p w14:paraId="3508A127" w14:textId="6242E45B" w:rsidR="000C3E3C" w:rsidRDefault="000C3E3C" w:rsidP="000C3E3C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8"/>
          <w:szCs w:val="28"/>
        </w:rPr>
      </w:pPr>
      <w:r w:rsidRPr="000C3E3C">
        <w:rPr>
          <w:rFonts w:ascii="Arial" w:hAnsi="Arial" w:cs="Arial"/>
          <w:bCs/>
          <w:sz w:val="28"/>
          <w:szCs w:val="28"/>
        </w:rPr>
        <w:t>Difference btw Multiprogramming and multiprocessing</w:t>
      </w:r>
    </w:p>
    <w:p w14:paraId="3B3F6714" w14:textId="298175DC" w:rsidR="000C3E3C" w:rsidRDefault="000C3E3C" w:rsidP="000C3E3C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Difference btw Multiprogramming and Multitasking</w:t>
      </w:r>
    </w:p>
    <w:p w14:paraId="66934A5E" w14:textId="597C6FE3" w:rsidR="000C3E3C" w:rsidRPr="000C3E3C" w:rsidRDefault="000C3E3C" w:rsidP="000C3E3C">
      <w:pPr>
        <w:pStyle w:val="ListParagraph"/>
        <w:numPr>
          <w:ilvl w:val="0"/>
          <w:numId w:val="9"/>
        </w:numPr>
        <w:rPr>
          <w:rFonts w:ascii="Arial" w:hAnsi="Arial" w:cs="Arial"/>
          <w:bCs/>
          <w:sz w:val="28"/>
          <w:szCs w:val="28"/>
        </w:rPr>
      </w:pPr>
      <w:r>
        <w:rPr>
          <w:rFonts w:ascii="Arial" w:hAnsi="Arial" w:cs="Arial"/>
          <w:bCs/>
          <w:sz w:val="28"/>
          <w:szCs w:val="28"/>
        </w:rPr>
        <w:t>Difference between Multiprocessing and Multitasking</w:t>
      </w:r>
    </w:p>
    <w:p w14:paraId="518C3757" w14:textId="77777777" w:rsidR="000C3E3C" w:rsidRDefault="000C3E3C" w:rsidP="001E399E">
      <w:pPr>
        <w:rPr>
          <w:rFonts w:ascii="Arial" w:hAnsi="Arial" w:cs="Arial"/>
          <w:b/>
          <w:sz w:val="28"/>
          <w:szCs w:val="28"/>
        </w:rPr>
      </w:pPr>
    </w:p>
    <w:p w14:paraId="4A2C4F57" w14:textId="77777777" w:rsidR="001E399E" w:rsidRDefault="001E399E" w:rsidP="001E399E">
      <w:pPr>
        <w:rPr>
          <w:rFonts w:ascii="Arial" w:hAnsi="Arial" w:cs="Arial"/>
          <w:sz w:val="28"/>
          <w:szCs w:val="28"/>
        </w:rPr>
      </w:pPr>
    </w:p>
    <w:p w14:paraId="20ECA25C" w14:textId="0FACF470" w:rsidR="001F25DC" w:rsidRDefault="001F25DC" w:rsidP="001E399E">
      <w:pPr>
        <w:rPr>
          <w:rFonts w:ascii="Arial" w:hAnsi="Arial" w:cs="Arial"/>
          <w:b/>
          <w:sz w:val="28"/>
          <w:szCs w:val="28"/>
        </w:rPr>
      </w:pPr>
    </w:p>
    <w:p w14:paraId="311D7086" w14:textId="0C15A028" w:rsidR="001F25DC" w:rsidRPr="000C3E3C" w:rsidRDefault="001F25DC" w:rsidP="000C3E3C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8"/>
          <w:szCs w:val="28"/>
        </w:rPr>
      </w:pPr>
      <w:r w:rsidRPr="000C3E3C">
        <w:rPr>
          <w:rFonts w:ascii="Arial" w:hAnsi="Arial" w:cs="Arial"/>
          <w:b/>
          <w:sz w:val="28"/>
          <w:szCs w:val="28"/>
        </w:rPr>
        <w:t>Operating system structure</w:t>
      </w:r>
    </w:p>
    <w:p w14:paraId="17210B8D" w14:textId="717ADCE2" w:rsidR="000C3E3C" w:rsidRDefault="000C3E3C" w:rsidP="001F25DC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perating system services</w:t>
      </w:r>
    </w:p>
    <w:p w14:paraId="1178CB22" w14:textId="1F613F09" w:rsidR="000C3E3C" w:rsidRDefault="000C3E3C" w:rsidP="001F25DC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User Operating-System Interface</w:t>
      </w:r>
    </w:p>
    <w:p w14:paraId="70BBF271" w14:textId="2D3365ED" w:rsidR="000C3E3C" w:rsidRDefault="000C3E3C" w:rsidP="001F25DC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ystem calls</w:t>
      </w:r>
    </w:p>
    <w:p w14:paraId="27D9FBC2" w14:textId="1A4C595B" w:rsidR="000C3E3C" w:rsidRDefault="000C3E3C" w:rsidP="001F25DC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ypes of system Calls</w:t>
      </w:r>
    </w:p>
    <w:p w14:paraId="7E0CBF50" w14:textId="389BC358" w:rsidR="000C3E3C" w:rsidRDefault="000C3E3C" w:rsidP="001F25DC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ystem Programs</w:t>
      </w:r>
    </w:p>
    <w:p w14:paraId="17A10191" w14:textId="2B0ADD9B" w:rsidR="00E21EEA" w:rsidRPr="00E21EEA" w:rsidRDefault="000C3E3C" w:rsidP="000C3E3C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perating System Design and Implementation</w:t>
      </w:r>
    </w:p>
    <w:p w14:paraId="1B0F7DA6" w14:textId="1024A690" w:rsidR="001F25DC" w:rsidRPr="000C3E3C" w:rsidRDefault="001F25DC" w:rsidP="000C3E3C">
      <w:pPr>
        <w:pStyle w:val="ListParagraph"/>
        <w:numPr>
          <w:ilvl w:val="0"/>
          <w:numId w:val="10"/>
        </w:numPr>
        <w:rPr>
          <w:rFonts w:ascii="Arial" w:hAnsi="Arial" w:cs="Arial"/>
          <w:b/>
          <w:sz w:val="28"/>
          <w:szCs w:val="28"/>
        </w:rPr>
      </w:pPr>
      <w:r w:rsidRPr="000C3E3C">
        <w:rPr>
          <w:rFonts w:ascii="Arial" w:hAnsi="Arial" w:cs="Arial"/>
          <w:b/>
          <w:sz w:val="28"/>
          <w:szCs w:val="28"/>
        </w:rPr>
        <w:t>Process Management</w:t>
      </w:r>
    </w:p>
    <w:p w14:paraId="3C540925" w14:textId="2E417ACB" w:rsidR="001F25DC" w:rsidRDefault="001F25DC" w:rsidP="001F25D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 w:rsidRPr="0063653A">
        <w:rPr>
          <w:rFonts w:ascii="Arial" w:hAnsi="Arial" w:cs="Arial"/>
          <w:sz w:val="28"/>
          <w:szCs w:val="28"/>
        </w:rPr>
        <w:t>Process concept</w:t>
      </w:r>
    </w:p>
    <w:p w14:paraId="4D5C2578" w14:textId="6056D807" w:rsidR="000C3E3C" w:rsidRDefault="000C3E3C" w:rsidP="001F25D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perations on processes</w:t>
      </w:r>
    </w:p>
    <w:p w14:paraId="7EAA814C" w14:textId="0EA9494A" w:rsidR="000C3E3C" w:rsidRDefault="000C3E3C" w:rsidP="001F25D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Interprocess</w:t>
      </w:r>
      <w:proofErr w:type="spellEnd"/>
      <w:r>
        <w:rPr>
          <w:rFonts w:ascii="Arial" w:hAnsi="Arial" w:cs="Arial"/>
          <w:sz w:val="28"/>
          <w:szCs w:val="28"/>
        </w:rPr>
        <w:t xml:space="preserve"> Communication</w:t>
      </w:r>
    </w:p>
    <w:p w14:paraId="48263CF4" w14:textId="4BDA6ACE" w:rsidR="00DE6666" w:rsidRDefault="000C3E3C" w:rsidP="00DE6666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mmunication in Client-Server Systems</w:t>
      </w:r>
    </w:p>
    <w:p w14:paraId="15403A01" w14:textId="6BC37D7D" w:rsidR="004F6559" w:rsidRDefault="004F6559" w:rsidP="00DE6666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rocess State</w:t>
      </w:r>
    </w:p>
    <w:p w14:paraId="5E780F95" w14:textId="729DE21D" w:rsidR="004F6559" w:rsidRDefault="004F6559" w:rsidP="00DE6666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Process Control Block</w:t>
      </w:r>
    </w:p>
    <w:p w14:paraId="2DF86ADF" w14:textId="6C08D6C0" w:rsidR="004F6559" w:rsidRPr="00DE6666" w:rsidRDefault="004F6559" w:rsidP="00DE6666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text Switching</w:t>
      </w:r>
    </w:p>
    <w:p w14:paraId="4F506220" w14:textId="7B904E2C" w:rsidR="000C3E3C" w:rsidRDefault="000C3E3C" w:rsidP="000C3E3C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Multithreaded Programming</w:t>
      </w:r>
      <w:r w:rsidR="004F6559">
        <w:rPr>
          <w:rFonts w:ascii="Arial" w:hAnsi="Arial" w:cs="Arial"/>
          <w:b/>
          <w:bCs/>
          <w:sz w:val="28"/>
          <w:szCs w:val="28"/>
        </w:rPr>
        <w:t xml:space="preserve"> (Very Important)</w:t>
      </w:r>
    </w:p>
    <w:p w14:paraId="565304D1" w14:textId="2DEC9765" w:rsidR="000C3E3C" w:rsidRDefault="000C3E3C" w:rsidP="000C3E3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verview</w:t>
      </w:r>
    </w:p>
    <w:p w14:paraId="6878BFB3" w14:textId="5039299E" w:rsidR="000C3E3C" w:rsidRDefault="000C3E3C" w:rsidP="000C3E3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ultithreading Models</w:t>
      </w:r>
    </w:p>
    <w:p w14:paraId="3BFE78FA" w14:textId="4D3D881D" w:rsidR="000C3E3C" w:rsidRDefault="000C3E3C" w:rsidP="000C3E3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reading Issues</w:t>
      </w:r>
    </w:p>
    <w:p w14:paraId="4C9B9C79" w14:textId="68C4CFAD" w:rsidR="00DE6666" w:rsidRDefault="00DE6666" w:rsidP="000C3E3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ifference between process and thread</w:t>
      </w:r>
      <w:r w:rsidR="004F6559">
        <w:rPr>
          <w:rFonts w:ascii="Arial" w:hAnsi="Arial" w:cs="Arial"/>
          <w:sz w:val="28"/>
          <w:szCs w:val="28"/>
        </w:rPr>
        <w:t xml:space="preserve"> (Important)</w:t>
      </w:r>
    </w:p>
    <w:p w14:paraId="1F7D5DCC" w14:textId="7FEAB286" w:rsidR="000C3E3C" w:rsidRPr="000C3E3C" w:rsidRDefault="000C3E3C" w:rsidP="000C3E3C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rocess Scheduling</w:t>
      </w:r>
    </w:p>
    <w:p w14:paraId="69CFC746" w14:textId="18411592" w:rsidR="000C3E3C" w:rsidRDefault="000C3E3C" w:rsidP="000C3E3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asic Concepts</w:t>
      </w:r>
    </w:p>
    <w:p w14:paraId="13E535E4" w14:textId="1161A1F9" w:rsidR="000C3E3C" w:rsidRDefault="000C3E3C" w:rsidP="000C3E3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cheduling Criteria</w:t>
      </w:r>
    </w:p>
    <w:p w14:paraId="698F8487" w14:textId="6FD725B4" w:rsidR="000C3E3C" w:rsidRDefault="000C3E3C" w:rsidP="000C3E3C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cheduling Algorithms</w:t>
      </w:r>
      <w:r w:rsidR="004F6559">
        <w:rPr>
          <w:rFonts w:ascii="Arial" w:hAnsi="Arial" w:cs="Arial"/>
          <w:sz w:val="28"/>
          <w:szCs w:val="28"/>
        </w:rPr>
        <w:t xml:space="preserve"> (Important)</w:t>
      </w:r>
    </w:p>
    <w:p w14:paraId="6E7596F2" w14:textId="484DC841" w:rsidR="000C3E3C" w:rsidRPr="00554DCD" w:rsidRDefault="00554DCD" w:rsidP="00554DCD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Process Synchronization</w:t>
      </w:r>
    </w:p>
    <w:p w14:paraId="3A489DA5" w14:textId="1FE80913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ackground</w:t>
      </w:r>
    </w:p>
    <w:p w14:paraId="23B0F160" w14:textId="1D463B39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ritical-Section Problems</w:t>
      </w:r>
    </w:p>
    <w:p w14:paraId="2A5AAD42" w14:textId="66A0B3D3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eterson’s Solution</w:t>
      </w:r>
    </w:p>
    <w:p w14:paraId="3E1F8FAD" w14:textId="2751C3FC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ynchronization Hardware</w:t>
      </w:r>
    </w:p>
    <w:p w14:paraId="4B4F05CD" w14:textId="38958BB8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maphores</w:t>
      </w:r>
      <w:r w:rsidR="004F6559">
        <w:rPr>
          <w:rFonts w:ascii="Arial" w:hAnsi="Arial" w:cs="Arial"/>
          <w:sz w:val="28"/>
          <w:szCs w:val="28"/>
        </w:rPr>
        <w:t xml:space="preserve"> and </w:t>
      </w:r>
      <w:proofErr w:type="spellStart"/>
      <w:r w:rsidR="004F6559">
        <w:rPr>
          <w:rFonts w:ascii="Arial" w:hAnsi="Arial" w:cs="Arial"/>
          <w:sz w:val="28"/>
          <w:szCs w:val="28"/>
        </w:rPr>
        <w:t>Mutex</w:t>
      </w:r>
      <w:proofErr w:type="spellEnd"/>
    </w:p>
    <w:p w14:paraId="0E70B627" w14:textId="5C1DE3AA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lassic Problems of synchronization</w:t>
      </w:r>
    </w:p>
    <w:p w14:paraId="01B3D817" w14:textId="0B79806D" w:rsidR="004F6559" w:rsidRDefault="004F6559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onitors</w:t>
      </w:r>
    </w:p>
    <w:p w14:paraId="53264F2A" w14:textId="1A8AD447" w:rsidR="00554DCD" w:rsidRDefault="00554DCD" w:rsidP="00554DCD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adlocks</w:t>
      </w:r>
    </w:p>
    <w:p w14:paraId="5AFE5C64" w14:textId="13D426A2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ystem Model</w:t>
      </w:r>
    </w:p>
    <w:p w14:paraId="4CDAD6B7" w14:textId="56591D6C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adlock Characterization</w:t>
      </w:r>
    </w:p>
    <w:p w14:paraId="33CA9931" w14:textId="742A70B7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ethods for handling Deadlocks</w:t>
      </w:r>
    </w:p>
    <w:p w14:paraId="1B331A4A" w14:textId="06D41939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adlock Prevention</w:t>
      </w:r>
    </w:p>
    <w:p w14:paraId="11D852E3" w14:textId="11F0FDF8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adlock Avoidance</w:t>
      </w:r>
    </w:p>
    <w:p w14:paraId="654BD49D" w14:textId="01FA29FA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adlock Detection</w:t>
      </w:r>
    </w:p>
    <w:p w14:paraId="752912BD" w14:textId="31271E12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covery from Deadlock</w:t>
      </w:r>
    </w:p>
    <w:p w14:paraId="44B9705B" w14:textId="7422F7A5" w:rsidR="00554DCD" w:rsidRDefault="00554DCD" w:rsidP="00554DCD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emory Management Strategies</w:t>
      </w:r>
    </w:p>
    <w:p w14:paraId="7C83628F" w14:textId="5E5514D0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ackground</w:t>
      </w:r>
    </w:p>
    <w:p w14:paraId="010C5698" w14:textId="56E3BF46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wapping</w:t>
      </w:r>
    </w:p>
    <w:p w14:paraId="7A2DB578" w14:textId="649C8E07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tiguous Memory Allocation</w:t>
      </w:r>
    </w:p>
    <w:p w14:paraId="65017C3B" w14:textId="65524599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aging</w:t>
      </w:r>
    </w:p>
    <w:p w14:paraId="2044E29D" w14:textId="66D0C449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tructure of Page Table</w:t>
      </w:r>
    </w:p>
    <w:p w14:paraId="72071463" w14:textId="4F409E94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gmentation</w:t>
      </w:r>
    </w:p>
    <w:p w14:paraId="7D1075F5" w14:textId="7F001C18" w:rsidR="004F6559" w:rsidRDefault="004F6559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Best Fit, First Fit, Next Fit and Worst Fit in Operating System.</w:t>
      </w:r>
    </w:p>
    <w:p w14:paraId="41643C30" w14:textId="3F5F6D3B" w:rsidR="00554DCD" w:rsidRDefault="00554DCD" w:rsidP="00554DCD">
      <w:pPr>
        <w:pStyle w:val="ListParagraph"/>
        <w:numPr>
          <w:ilvl w:val="0"/>
          <w:numId w:val="10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>Virtual Memory Management</w:t>
      </w:r>
    </w:p>
    <w:p w14:paraId="4AEE49E6" w14:textId="40CFBCB9" w:rsidR="00554DCD" w:rsidRDefault="004F6559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cept of Virtual Memory (Important)</w:t>
      </w:r>
    </w:p>
    <w:p w14:paraId="64AEF074" w14:textId="4832E2F3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emand Paging</w:t>
      </w:r>
      <w:r w:rsidR="004F6559">
        <w:rPr>
          <w:rFonts w:ascii="Arial" w:hAnsi="Arial" w:cs="Arial"/>
          <w:sz w:val="28"/>
          <w:szCs w:val="28"/>
        </w:rPr>
        <w:t xml:space="preserve"> (important)</w:t>
      </w:r>
    </w:p>
    <w:p w14:paraId="380ECD5D" w14:textId="7EF2BF0D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py-on-Write</w:t>
      </w:r>
    </w:p>
    <w:p w14:paraId="4198467D" w14:textId="0BBADBA4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Page Replacement</w:t>
      </w:r>
    </w:p>
    <w:p w14:paraId="1A88E69E" w14:textId="2CDBEBF5" w:rsidR="004F6559" w:rsidRDefault="004F6559" w:rsidP="004F6559">
      <w:pPr>
        <w:pStyle w:val="ListParagraph"/>
        <w:numPr>
          <w:ilvl w:val="1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CFS and LRU (Important)</w:t>
      </w:r>
    </w:p>
    <w:p w14:paraId="144129D3" w14:textId="394A21B8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llocation of frames</w:t>
      </w:r>
    </w:p>
    <w:p w14:paraId="1B859FB5" w14:textId="0BF7D6E5" w:rsidR="00554DCD" w:rsidRDefault="00554DCD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rashing</w:t>
      </w:r>
    </w:p>
    <w:p w14:paraId="3DFBCE35" w14:textId="1A693DC1" w:rsidR="004F6559" w:rsidRDefault="004F6559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Segmentation in Memory Management</w:t>
      </w:r>
    </w:p>
    <w:p w14:paraId="5272C97D" w14:textId="4938EA4E" w:rsidR="004F6559" w:rsidRDefault="004F6559" w:rsidP="00554DCD">
      <w:pPr>
        <w:pStyle w:val="ListParagraph"/>
        <w:numPr>
          <w:ilvl w:val="0"/>
          <w:numId w:val="5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ranslation Lookaside Buffer.</w:t>
      </w:r>
    </w:p>
    <w:p w14:paraId="54C0B172" w14:textId="5BEBCAD8" w:rsidR="00554DCD" w:rsidRPr="00554DCD" w:rsidRDefault="00554DCD" w:rsidP="00554DCD">
      <w:pPr>
        <w:rPr>
          <w:rFonts w:ascii="Arial" w:hAnsi="Arial" w:cs="Arial"/>
          <w:b/>
          <w:bCs/>
          <w:sz w:val="28"/>
          <w:szCs w:val="28"/>
        </w:rPr>
      </w:pPr>
      <w:r w:rsidRPr="00554DCD">
        <w:rPr>
          <w:rFonts w:ascii="Arial" w:hAnsi="Arial" w:cs="Arial"/>
          <w:b/>
          <w:bCs/>
          <w:sz w:val="28"/>
          <w:szCs w:val="28"/>
        </w:rPr>
        <w:t>12. Secondary Storage Structure</w:t>
      </w:r>
    </w:p>
    <w:p w14:paraId="7FD1B055" w14:textId="7A386F70" w:rsidR="00554DCD" w:rsidRDefault="00554DCD" w:rsidP="00554DCD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verview of Mass Storage Structure (One Reading)</w:t>
      </w:r>
    </w:p>
    <w:p w14:paraId="7680B801" w14:textId="6ED03CAA" w:rsidR="00554DCD" w:rsidRDefault="00554DCD" w:rsidP="00554DCD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isk Structure (one reading)</w:t>
      </w:r>
    </w:p>
    <w:p w14:paraId="0B7A8B47" w14:textId="115127D5" w:rsidR="00554DCD" w:rsidRDefault="00554DCD" w:rsidP="00554DCD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isk Attachment ( one reading)</w:t>
      </w:r>
    </w:p>
    <w:p w14:paraId="39A06F0D" w14:textId="1191A665" w:rsidR="001E399E" w:rsidRPr="004F6559" w:rsidRDefault="00554DCD" w:rsidP="001E399E">
      <w:pPr>
        <w:pStyle w:val="ListParagraph"/>
        <w:numPr>
          <w:ilvl w:val="0"/>
          <w:numId w:val="1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isk scheduling </w:t>
      </w:r>
      <w:r w:rsidRPr="00554DCD">
        <w:rPr>
          <w:rFonts w:ascii="Arial" w:hAnsi="Arial" w:cs="Arial"/>
          <w:b/>
          <w:bCs/>
          <w:i/>
          <w:iCs/>
          <w:sz w:val="28"/>
          <w:szCs w:val="28"/>
        </w:rPr>
        <w:t>(Important)</w:t>
      </w:r>
    </w:p>
    <w:p w14:paraId="1BA937A7" w14:textId="77777777" w:rsidR="004F6559" w:rsidRPr="004F6559" w:rsidRDefault="004F6559" w:rsidP="004F6559">
      <w:pPr>
        <w:ind w:left="360"/>
        <w:rPr>
          <w:rFonts w:ascii="Arial" w:hAnsi="Arial" w:cs="Arial"/>
          <w:sz w:val="28"/>
          <w:szCs w:val="28"/>
        </w:rPr>
      </w:pPr>
    </w:p>
    <w:sectPr w:rsidR="004F6559" w:rsidRPr="004F65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24A73"/>
    <w:multiLevelType w:val="hybridMultilevel"/>
    <w:tmpl w:val="E204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E4B40"/>
    <w:multiLevelType w:val="hybridMultilevel"/>
    <w:tmpl w:val="919C9180"/>
    <w:lvl w:ilvl="0" w:tplc="1ED66CBA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67920"/>
    <w:multiLevelType w:val="hybridMultilevel"/>
    <w:tmpl w:val="1848C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6C7D06"/>
    <w:multiLevelType w:val="hybridMultilevel"/>
    <w:tmpl w:val="4050A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664121"/>
    <w:multiLevelType w:val="hybridMultilevel"/>
    <w:tmpl w:val="85268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5E509C"/>
    <w:multiLevelType w:val="hybridMultilevel"/>
    <w:tmpl w:val="710C5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030A06"/>
    <w:multiLevelType w:val="hybridMultilevel"/>
    <w:tmpl w:val="085E3F2E"/>
    <w:lvl w:ilvl="0" w:tplc="9BA46DC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D753B51"/>
    <w:multiLevelType w:val="hybridMultilevel"/>
    <w:tmpl w:val="84CE48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CD2272C"/>
    <w:multiLevelType w:val="hybridMultilevel"/>
    <w:tmpl w:val="E9DC3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362B90"/>
    <w:multiLevelType w:val="hybridMultilevel"/>
    <w:tmpl w:val="BF06E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F57958"/>
    <w:multiLevelType w:val="hybridMultilevel"/>
    <w:tmpl w:val="26FE4468"/>
    <w:lvl w:ilvl="0" w:tplc="302A1F90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10"/>
  </w:num>
  <w:num w:numId="9">
    <w:abstractNumId w:val="1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0tjAwNDYwMDU2NjdR0lEKTi0uzszPAykwqgUAEb95BCwAAAA="/>
  </w:docVars>
  <w:rsids>
    <w:rsidRoot w:val="001E399E"/>
    <w:rsid w:val="000C3E3C"/>
    <w:rsid w:val="001E399E"/>
    <w:rsid w:val="001F25DC"/>
    <w:rsid w:val="00300548"/>
    <w:rsid w:val="004F0B18"/>
    <w:rsid w:val="004F6559"/>
    <w:rsid w:val="005154C3"/>
    <w:rsid w:val="00554DCD"/>
    <w:rsid w:val="0063653A"/>
    <w:rsid w:val="00B331DE"/>
    <w:rsid w:val="00DE6666"/>
    <w:rsid w:val="00E1577F"/>
    <w:rsid w:val="00E21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1CF44"/>
  <w15:chartTrackingRefBased/>
  <w15:docId w15:val="{DAB33271-0E58-4D9B-B11A-0B667A5FE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9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umar</dc:creator>
  <cp:keywords/>
  <dc:description/>
  <cp:lastModifiedBy>INFINITE</cp:lastModifiedBy>
  <cp:revision>6</cp:revision>
  <dcterms:created xsi:type="dcterms:W3CDTF">2019-09-06T03:09:00Z</dcterms:created>
  <dcterms:modified xsi:type="dcterms:W3CDTF">2020-08-15T05:20:00Z</dcterms:modified>
</cp:coreProperties>
</file>